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Absi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StudentId)</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4ABFC715"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student1@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3DA28CB6" w14:textId="77777777" w:rsidR="00E63D9A" w:rsidRDefault="00E63D9A" w:rsidP="00E63D9A">
            <w:pPr>
              <w:spacing w:after="0"/>
              <w:ind w:left="0" w:right="249" w:firstLine="0"/>
              <w:jc w:val="left"/>
              <w:rPr>
                <w:color w:val="FF0000"/>
                <w:sz w:val="28"/>
                <w:szCs w:val="28"/>
              </w:rPr>
            </w:pPr>
            <w:r w:rsidRPr="000D62D8">
              <w:rPr>
                <w:sz w:val="28"/>
                <w:szCs w:val="28"/>
              </w:rPr>
              <w:t xml:space="preserve">Give a public link to you code </w:t>
            </w:r>
            <w:r w:rsidRPr="000D62D8">
              <w:rPr>
                <w:color w:val="FF0000"/>
                <w:sz w:val="28"/>
                <w:szCs w:val="28"/>
              </w:rPr>
              <w:t>(It is not acceptable to send codes by email)</w:t>
            </w:r>
            <w:r w:rsidR="0027661B">
              <w:rPr>
                <w:color w:val="FF0000"/>
                <w:sz w:val="28"/>
                <w:szCs w:val="28"/>
              </w:rPr>
              <w:t xml:space="preserve"> </w:t>
            </w:r>
          </w:p>
          <w:p w14:paraId="625792A0" w14:textId="6D081F8E" w:rsidR="0027661B" w:rsidRPr="000D62D8" w:rsidRDefault="0027661B" w:rsidP="00E63D9A">
            <w:pPr>
              <w:spacing w:after="0"/>
              <w:ind w:left="0" w:right="249" w:firstLine="0"/>
              <w:jc w:val="left"/>
              <w:rPr>
                <w:sz w:val="28"/>
                <w:szCs w:val="28"/>
              </w:rPr>
            </w:pPr>
            <w:r w:rsidRPr="0027661B">
              <w:rPr>
                <w:sz w:val="28"/>
                <w:szCs w:val="28"/>
              </w:rPr>
              <w:t>https://github.com/ahmedlaqtaf/webdev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r w:rsidR="00941DFC" w:rsidRPr="009D3F36">
        <w:rPr>
          <w:rFonts w:eastAsia="Times New Roman"/>
          <w:color w:val="auto"/>
          <w:sz w:val="18"/>
          <w:szCs w:val="18"/>
        </w:rPr>
        <w:t>courses.json</w:t>
      </w:r>
      <w:r w:rsidR="00941DFC" w:rsidRPr="00941DFC">
        <w:rPr>
          <w:rFonts w:eastAsia="Times New Roman"/>
          <w:color w:val="auto"/>
        </w:rPr>
        <w:t xml:space="preserve">, </w:t>
      </w:r>
      <w:r w:rsidR="00941DFC" w:rsidRPr="009D3F36">
        <w:rPr>
          <w:rFonts w:eastAsia="Times New Roman"/>
          <w:color w:val="auto"/>
          <w:sz w:val="18"/>
          <w:szCs w:val="18"/>
        </w:rPr>
        <w:t>students.json</w:t>
      </w:r>
      <w:r w:rsidR="00941DFC" w:rsidRPr="00941DFC">
        <w:rPr>
          <w:rFonts w:eastAsia="Times New Roman"/>
          <w:color w:val="auto"/>
        </w:rPr>
        <w:t xml:space="preserve">, </w:t>
      </w:r>
      <w:r w:rsidR="00941DFC" w:rsidRPr="009D3F36">
        <w:rPr>
          <w:rFonts w:eastAsia="Times New Roman"/>
          <w:color w:val="auto"/>
          <w:sz w:val="18"/>
          <w:szCs w:val="18"/>
        </w:rPr>
        <w:t>users.json</w:t>
      </w:r>
      <w:r w:rsidR="00941DFC" w:rsidRPr="00941DFC">
        <w:rPr>
          <w:rFonts w:eastAsia="Times New Roman"/>
          <w:color w:val="auto"/>
        </w:rPr>
        <w:t>,</w:t>
      </w:r>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users.json).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students.json). Attributes: id (student number), name, userId, completed_courses (list of {course, grade}), pending_registrations (list of {courseId, classId, status, timestamp}), enrolled_courses (list of {course, class, enrollmentDate, status}).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instructors.json, users.json). Attributes: id, name. Linked implicitly to Classes via the instructor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courses.json). Attributes: id, name, category, description, prerequisites (list), open_for_registration,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localStorage (enrollment_&lt;courseId&gt;_&lt;classId&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localStorage). Structure: grades_&lt;classId&gt; stores an object { studentId: grade }.</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Unimplemented use-cases and not functioning parts</w:t>
      </w:r>
    </w:p>
    <w:p w14:paraId="3CE70350" w14:textId="63EC6FD6" w:rsidR="00264AF8" w:rsidRPr="00264AF8" w:rsidRDefault="00264AF8" w:rsidP="00264AF8">
      <w:pPr>
        <w:ind w:left="760"/>
      </w:pPr>
      <w:r>
        <w:t>-</w:t>
      </w:r>
      <w:r w:rsidRPr="00264AF8">
        <w:t xml:space="preserve">  Data persistence relies heavily on localStorage, which is browser-specific and not a robust backend solution. JSON files are mainly for initial load. </w:t>
      </w:r>
    </w:p>
    <w:p w14:paraId="0576DD1F" w14:textId="123851EA" w:rsidR="00264AF8" w:rsidRPr="00264AF8" w:rsidRDefault="00264AF8" w:rsidP="00264AF8">
      <w:pPr>
        <w:ind w:left="760"/>
      </w:pPr>
      <w:r>
        <w:t>-</w:t>
      </w:r>
      <w:r w:rsidRPr="00264AF8">
        <w:t xml:space="preserve">  Error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5F370B9E" w:rsidR="00264AF8" w:rsidRPr="00264AF8" w:rsidRDefault="00264AF8" w:rsidP="00264AF8">
      <w:pPr>
        <w:ind w:left="792"/>
      </w:pPr>
      <w:r w:rsidRPr="00264AF8">
        <w:rPr>
          <w:b/>
          <w:bCs/>
        </w:rPr>
        <w:t>Login:</w:t>
      </w:r>
      <w:r w:rsidRPr="00264AF8">
        <w:t xml:space="preserve"> Attempt login with credentials from users.json for each role (admin, student, instructor) and invalid credentials. Verify correct redirection or error message.</w:t>
      </w:r>
    </w:p>
    <w:p w14:paraId="71CAEA6B" w14:textId="2EB0CEBB" w:rsidR="00EE163F" w:rsidRDefault="00D11D30" w:rsidP="00D11D30">
      <w:pPr>
        <w:pStyle w:val="Heading1"/>
        <w:numPr>
          <w:ilvl w:val="1"/>
          <w:numId w:val="26"/>
        </w:numPr>
        <w:spacing w:before="240" w:after="120"/>
      </w:pPr>
      <w:r>
        <w:t>Use case 2</w:t>
      </w:r>
    </w:p>
    <w:p w14:paraId="39EF5211" w14:textId="151EF55F" w:rsidR="00264AF8" w:rsidRP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localStorage (students object).</w:t>
      </w:r>
    </w:p>
    <w:p w14:paraId="108FF20D" w14:textId="5D306670" w:rsidR="00EE163F" w:rsidRDefault="00D11D30" w:rsidP="00EE163F">
      <w:pPr>
        <w:pStyle w:val="Heading1"/>
        <w:numPr>
          <w:ilvl w:val="1"/>
          <w:numId w:val="26"/>
        </w:numPr>
        <w:spacing w:before="240" w:after="120"/>
      </w:pPr>
      <w:r>
        <w:t>Use case 3</w:t>
      </w:r>
    </w:p>
    <w:p w14:paraId="7005C944" w14:textId="6A955CED" w:rsidR="00264AF8" w:rsidRP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localStorage changes.</w:t>
      </w:r>
    </w:p>
    <w:p w14:paraId="7D4594D7" w14:textId="5AC05B95" w:rsidR="00EE163F" w:rsidRDefault="00D11D30" w:rsidP="00EE163F">
      <w:pPr>
        <w:pStyle w:val="Heading1"/>
        <w:numPr>
          <w:ilvl w:val="1"/>
          <w:numId w:val="26"/>
        </w:numPr>
        <w:spacing w:before="240" w:after="120"/>
      </w:pPr>
      <w:r>
        <w:t>Use case 4</w:t>
      </w:r>
    </w:p>
    <w:p w14:paraId="1C621507" w14:textId="34B79279" w:rsidR="00264AF8" w:rsidRP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localStorage (grades_CS151-A) to verify grades are saved.</w:t>
      </w:r>
    </w:p>
    <w:p w14:paraId="716BFE2E" w14:textId="6DD3489D" w:rsidR="00EE163F" w:rsidRDefault="00D11D30" w:rsidP="00EE163F">
      <w:pPr>
        <w:pStyle w:val="Heading1"/>
        <w:numPr>
          <w:ilvl w:val="1"/>
          <w:numId w:val="26"/>
        </w:numPr>
        <w:spacing w:before="240" w:after="120"/>
      </w:pPr>
      <w:r>
        <w:lastRenderedPageBreak/>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localStorage.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Helped in implementing the project using mix of JSON and localStorage.</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5998DEFF"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Absi</w:t>
            </w:r>
          </w:p>
        </w:tc>
        <w:tc>
          <w:tcPr>
            <w:tcW w:w="5395" w:type="dxa"/>
          </w:tcPr>
          <w:p w14:paraId="7ABD43FD" w14:textId="77777777" w:rsidR="00264AF8" w:rsidRDefault="00264AF8" w:rsidP="00264AF8">
            <w:pPr>
              <w:ind w:left="0" w:firstLine="0"/>
            </w:pPr>
            <w:r w:rsidRPr="00264AF8">
              <w:t>* Developed the main application structure and navigation logic.</w:t>
            </w:r>
          </w:p>
          <w:p w14:paraId="1F969BB8" w14:textId="5DCB20B2" w:rsidR="00264AF8" w:rsidRDefault="00264AF8" w:rsidP="00264AF8">
            <w:pPr>
              <w:ind w:left="0" w:firstLine="0"/>
            </w:pPr>
            <w:r w:rsidRPr="00264AF8">
              <w:t>* Implemented the Admin interface functionalities (Add</w:t>
            </w:r>
            <w:r>
              <w:t xml:space="preserve"> </w:t>
            </w:r>
            <w:r w:rsidRPr="00264AF8">
              <w:t>Courses/Classes, View).</w:t>
            </w:r>
          </w:p>
          <w:p w14:paraId="5593F4E0" w14:textId="2C0A7E58" w:rsidR="00264AF8" w:rsidRDefault="00264AF8" w:rsidP="000316B7">
            <w:pPr>
              <w:ind w:left="0" w:firstLine="0"/>
            </w:pPr>
            <w:r w:rsidRPr="00264AF8">
              <w:t>* Implemented the Student interface functionalities (View Courses, Submit Registration Request, View Learning Path).</w:t>
            </w:r>
          </w:p>
          <w:p w14:paraId="78AA9648" w14:textId="22AC7BEE" w:rsidR="003B6037" w:rsidRDefault="00264AF8" w:rsidP="00264AF8">
            <w:pPr>
              <w:ind w:left="0" w:firstLine="0"/>
            </w:pPr>
            <w:r w:rsidRPr="00264AF8">
              <w:t>* Responsible for the HTML/CSS design and implementation of the Student (main, learning path)</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2"/>
      <w:footerReference w:type="default" r:id="rId13"/>
      <w:footerReference w:type="first" r:id="rId1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68C8A9" w14:textId="77777777" w:rsidR="00ED4D49" w:rsidRDefault="00ED4D49">
      <w:pPr>
        <w:spacing w:after="0" w:line="240" w:lineRule="auto"/>
      </w:pPr>
      <w:r>
        <w:separator/>
      </w:r>
    </w:p>
  </w:endnote>
  <w:endnote w:type="continuationSeparator" w:id="0">
    <w:p w14:paraId="122BC591" w14:textId="77777777" w:rsidR="00ED4D49" w:rsidRDefault="00ED4D49">
      <w:pPr>
        <w:spacing w:after="0" w:line="240" w:lineRule="auto"/>
      </w:pPr>
      <w:r>
        <w:continuationSeparator/>
      </w:r>
    </w:p>
  </w:endnote>
  <w:endnote w:type="continuationNotice" w:id="1">
    <w:p w14:paraId="2694205B" w14:textId="77777777" w:rsidR="00ED4D49" w:rsidRDefault="00ED4D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282DC28" w:rsidR="003A0CB7" w:rsidRDefault="003A0CB7">
    <w:pPr>
      <w:spacing w:after="0" w:line="259" w:lineRule="auto"/>
      <w:ind w:left="0" w:right="271" w:firstLine="0"/>
      <w:jc w:val="right"/>
    </w:pPr>
    <w:r>
      <w:fldChar w:fldCharType="begin"/>
    </w:r>
    <w:r>
      <w:instrText xml:space="preserve"> PAGE   \* MERGEFORMAT </w:instrText>
    </w:r>
    <w:r>
      <w:fldChar w:fldCharType="separate"/>
    </w:r>
    <w:r w:rsidR="006A139C" w:rsidRPr="006A139C">
      <w:rPr>
        <w:noProof/>
        <w:sz w:val="18"/>
      </w:rPr>
      <w:t>5</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22F21" w14:textId="77777777" w:rsidR="00ED4D49" w:rsidRDefault="00ED4D49">
      <w:pPr>
        <w:spacing w:after="0" w:line="240" w:lineRule="auto"/>
      </w:pPr>
      <w:r>
        <w:separator/>
      </w:r>
    </w:p>
  </w:footnote>
  <w:footnote w:type="continuationSeparator" w:id="0">
    <w:p w14:paraId="724A2AFC" w14:textId="77777777" w:rsidR="00ED4D49" w:rsidRDefault="00ED4D49">
      <w:pPr>
        <w:spacing w:after="0" w:line="240" w:lineRule="auto"/>
      </w:pPr>
      <w:r>
        <w:continuationSeparator/>
      </w:r>
    </w:p>
  </w:footnote>
  <w:footnote w:type="continuationNotice" w:id="1">
    <w:p w14:paraId="55990D39" w14:textId="77777777" w:rsidR="00ED4D49" w:rsidRDefault="00ED4D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376CB1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4608124" o:spid="_x0000_i1025" type="#_x0000_t75" style="width:14.25pt;height:14.25pt;visibility:visible;mso-wrap-style:square">
            <v:imagedata r:id="rId1" o:title=""/>
          </v:shape>
        </w:pict>
      </mc:Choice>
      <mc:Fallback>
        <w:drawing>
          <wp:inline distT="0" distB="0" distL="0" distR="0" wp14:anchorId="362A72B9" wp14:editId="157FF5A2">
            <wp:extent cx="180975" cy="180975"/>
            <wp:effectExtent l="0" t="0" r="0" b="0"/>
            <wp:docPr id="204608124" name="Picture 204608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5288561">
    <w:abstractNumId w:val="13"/>
  </w:num>
  <w:num w:numId="2" w16cid:durableId="2009213179">
    <w:abstractNumId w:val="7"/>
  </w:num>
  <w:num w:numId="3" w16cid:durableId="1028608187">
    <w:abstractNumId w:val="19"/>
  </w:num>
  <w:num w:numId="4" w16cid:durableId="1558974429">
    <w:abstractNumId w:val="6"/>
  </w:num>
  <w:num w:numId="5" w16cid:durableId="1890147667">
    <w:abstractNumId w:val="18"/>
  </w:num>
  <w:num w:numId="6" w16cid:durableId="664820584">
    <w:abstractNumId w:val="1"/>
  </w:num>
  <w:num w:numId="7" w16cid:durableId="792090436">
    <w:abstractNumId w:val="8"/>
  </w:num>
  <w:num w:numId="8" w16cid:durableId="996229325">
    <w:abstractNumId w:val="17"/>
  </w:num>
  <w:num w:numId="9" w16cid:durableId="843207063">
    <w:abstractNumId w:val="26"/>
  </w:num>
  <w:num w:numId="10" w16cid:durableId="1254969506">
    <w:abstractNumId w:val="28"/>
  </w:num>
  <w:num w:numId="11" w16cid:durableId="166947316">
    <w:abstractNumId w:val="9"/>
  </w:num>
  <w:num w:numId="12" w16cid:durableId="156069157">
    <w:abstractNumId w:val="2"/>
  </w:num>
  <w:num w:numId="13" w16cid:durableId="856043329">
    <w:abstractNumId w:val="11"/>
  </w:num>
  <w:num w:numId="14" w16cid:durableId="1855991374">
    <w:abstractNumId w:val="4"/>
  </w:num>
  <w:num w:numId="15" w16cid:durableId="485315828">
    <w:abstractNumId w:val="21"/>
  </w:num>
  <w:num w:numId="16" w16cid:durableId="1686134146">
    <w:abstractNumId w:val="0"/>
  </w:num>
  <w:num w:numId="17" w16cid:durableId="15781281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3181054">
    <w:abstractNumId w:val="3"/>
  </w:num>
  <w:num w:numId="19" w16cid:durableId="581067124">
    <w:abstractNumId w:val="5"/>
  </w:num>
  <w:num w:numId="20" w16cid:durableId="855192973">
    <w:abstractNumId w:val="22"/>
  </w:num>
  <w:num w:numId="21" w16cid:durableId="809590095">
    <w:abstractNumId w:val="24"/>
  </w:num>
  <w:num w:numId="22" w16cid:durableId="1733500334">
    <w:abstractNumId w:val="14"/>
  </w:num>
  <w:num w:numId="23" w16cid:durableId="665862006">
    <w:abstractNumId w:val="27"/>
  </w:num>
  <w:num w:numId="24" w16cid:durableId="172301821">
    <w:abstractNumId w:val="16"/>
  </w:num>
  <w:num w:numId="25" w16cid:durableId="1134063671">
    <w:abstractNumId w:val="23"/>
  </w:num>
  <w:num w:numId="26" w16cid:durableId="1065180117">
    <w:abstractNumId w:val="20"/>
  </w:num>
  <w:num w:numId="27" w16cid:durableId="1816870037">
    <w:abstractNumId w:val="17"/>
  </w:num>
  <w:num w:numId="28" w16cid:durableId="1266959097">
    <w:abstractNumId w:val="17"/>
  </w:num>
  <w:num w:numId="29" w16cid:durableId="345712591">
    <w:abstractNumId w:val="17"/>
  </w:num>
  <w:num w:numId="30" w16cid:durableId="1695033434">
    <w:abstractNumId w:val="17"/>
  </w:num>
  <w:num w:numId="31" w16cid:durableId="1827041742">
    <w:abstractNumId w:val="12"/>
  </w:num>
  <w:num w:numId="32" w16cid:durableId="2103338188">
    <w:abstractNumId w:val="17"/>
  </w:num>
  <w:num w:numId="33" w16cid:durableId="1539464301">
    <w:abstractNumId w:val="25"/>
  </w:num>
  <w:num w:numId="34" w16cid:durableId="12762121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16B7"/>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7661B"/>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210"/>
    <w:rsid w:val="00423881"/>
    <w:rsid w:val="004244EB"/>
    <w:rsid w:val="00427B75"/>
    <w:rsid w:val="00432A32"/>
    <w:rsid w:val="0044070C"/>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3CAB"/>
    <w:rsid w:val="0062463F"/>
    <w:rsid w:val="0062671F"/>
    <w:rsid w:val="00630986"/>
    <w:rsid w:val="00636424"/>
    <w:rsid w:val="00641EEC"/>
    <w:rsid w:val="006528A8"/>
    <w:rsid w:val="00652955"/>
    <w:rsid w:val="00656829"/>
    <w:rsid w:val="00660421"/>
    <w:rsid w:val="00662FBE"/>
    <w:rsid w:val="00663366"/>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71DBF"/>
    <w:rsid w:val="0097648E"/>
    <w:rsid w:val="00982D13"/>
    <w:rsid w:val="00985642"/>
    <w:rsid w:val="009857BE"/>
    <w:rsid w:val="00990D0E"/>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4D49"/>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497B4E-D210-499F-BB7F-2C906614E31B}">
  <ds:schemaRefs>
    <ds:schemaRef ds:uri="http://schemas.openxmlformats.org/officeDocument/2006/bibliography"/>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6</Pages>
  <Words>1278</Words>
  <Characters>729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Islam Abdullah Mousa Al-Absi</cp:lastModifiedBy>
  <cp:revision>107</cp:revision>
  <cp:lastPrinted>2020-09-16T00:13:00Z</cp:lastPrinted>
  <dcterms:created xsi:type="dcterms:W3CDTF">2022-12-27T15:34:00Z</dcterms:created>
  <dcterms:modified xsi:type="dcterms:W3CDTF">2025-04-1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